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10/3/20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k/Documents/GrowthCurve ALZ 131 Data Analysis Excel 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sk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ask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lm.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1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m.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2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rrect ~ poly(CHILDAGE, degree = 3), data = task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539 -0.1711 -0.1316  0.3461  0.8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0.34635    0.01462  23.687   &lt;2e-16 ***</w:t>
      </w:r>
      <w:r>
        <w:br/>
      </w:r>
      <w:r>
        <w:rPr>
          <w:rStyle w:val="VerbatimChar"/>
        </w:rPr>
        <w:t xml:space="preserve">## poly(CHILDAGE, degree = 3)1  4.42346    0.35093  12.605   &lt;2e-16 ***</w:t>
      </w:r>
      <w:r>
        <w:br/>
      </w:r>
      <w:r>
        <w:rPr>
          <w:rStyle w:val="VerbatimChar"/>
        </w:rPr>
        <w:t xml:space="preserve">## poly(CHILDAGE, degree = 3)2  0.88651    0.35093   2.526   0.0118 *  </w:t>
      </w:r>
      <w:r>
        <w:br/>
      </w:r>
      <w:r>
        <w:rPr>
          <w:rStyle w:val="VerbatimChar"/>
        </w:rPr>
        <w:t xml:space="preserve">## poly(CHILDAGE, degree = 3)3 -0.59839    0.35093  -1.705   0.088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09 on 572 degrees of freedom</w:t>
      </w:r>
      <w:r>
        <w:br/>
      </w:r>
      <w:r>
        <w:rPr>
          <w:rStyle w:val="VerbatimChar"/>
        </w:rPr>
        <w:t xml:space="preserve">## Multiple R-squared:  0.2272, Adjusted R-squared:  0.2232 </w:t>
      </w:r>
      <w:r>
        <w:br/>
      </w:r>
      <w:r>
        <w:rPr>
          <w:rStyle w:val="VerbatimChar"/>
        </w:rPr>
        <w:t xml:space="preserve">## F-statistic: 56.06 on 3 and 572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as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 1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1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as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 2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2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sk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HILDAGE, correct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 1: Cubic Overl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reate ggplot2 scatter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g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</w:t>
      </w:r>
      <w:r>
        <w:rPr>
          <w:rStyle w:val="CommentTok"/>
        </w:rPr>
        <w:t xml:space="preserve"># Add polynomial regression curv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sk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HILDAGE, corre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reate ggplot2 scatter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g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          </w:t>
      </w:r>
      <w:r>
        <w:rPr>
          <w:rStyle w:val="CommentTok"/>
        </w:rPr>
        <w:t xml:space="preserve"># Add polynomial regression curv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sk1t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1[task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ask1t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1[task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ask1tr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1[task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ask2t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2[task2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ask2t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2[task2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ask2tr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2[task2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1tr1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sk1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1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1XTR1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1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1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1tr2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sk1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1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1XTR2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1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1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1tr3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sk1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1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1XTR3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1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1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2tr1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sk2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2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2XTR1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2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2t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2tr2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sk2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2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2XTR2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2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2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sk2tr3, 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CHILDAGE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ask2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, task2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correct vs Child Group for TASK2XTR3: Cubic 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2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ask2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,                 </w:t>
      </w:r>
      <w:r>
        <w:rPr>
          <w:rStyle w:val="CommentTok"/>
        </w:rPr>
        <w:t xml:space="preserve"># Draw polynomial regression cu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fit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sk2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AGE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wthcurvesr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k Gembs</dc:creator>
  <cp:keywords/>
  <dcterms:created xsi:type="dcterms:W3CDTF">2022-10-28T20:29:18Z</dcterms:created>
  <dcterms:modified xsi:type="dcterms:W3CDTF">2022-10-28T20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/2022</vt:lpwstr>
  </property>
  <property fmtid="{D5CDD505-2E9C-101B-9397-08002B2CF9AE}" pid="3" name="output">
    <vt:lpwstr/>
  </property>
</Properties>
</file>